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EC8BA" w14:textId="1DA2EAEA" w:rsidR="005D27BB" w:rsidRPr="00F82ECE" w:rsidRDefault="00B85652" w:rsidP="005F060E">
      <w:pPr>
        <w:framePr w:h="1096" w:hRule="exact" w:hSpace="180" w:wrap="around" w:vAnchor="text" w:hAnchor="page" w:x="8821" w:y="5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1A3BAE8" wp14:editId="73A9461E">
            <wp:extent cx="1225550" cy="8229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275DE3" w14:textId="77777777" w:rsidR="00A9130F" w:rsidRPr="00F82ECE" w:rsidRDefault="00A9130F" w:rsidP="00B06437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7C49B0E4" w14:textId="77777777" w:rsidR="008F72DD" w:rsidRPr="00F82ECE" w:rsidRDefault="005D27BB" w:rsidP="00C14A89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82ECE">
        <w:rPr>
          <w:rFonts w:asciiTheme="minorHAnsi" w:hAnsiTheme="minorHAnsi" w:cstheme="minorHAnsi"/>
          <w:b/>
          <w:bCs/>
          <w:sz w:val="22"/>
          <w:szCs w:val="22"/>
        </w:rPr>
        <w:t xml:space="preserve">      </w:t>
      </w:r>
      <w:r w:rsidR="005F060E" w:rsidRPr="00F82ECE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</w:t>
      </w:r>
      <w:r w:rsidRPr="00F82ECE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="001B37C9" w:rsidRPr="00F82ECE">
        <w:rPr>
          <w:rFonts w:asciiTheme="minorHAnsi" w:hAnsiTheme="minorHAnsi" w:cstheme="minorHAnsi"/>
          <w:b/>
          <w:bCs/>
          <w:sz w:val="22"/>
          <w:szCs w:val="22"/>
        </w:rPr>
        <w:t>JOB DESCRIPTION</w:t>
      </w:r>
    </w:p>
    <w:p w14:paraId="32141C75" w14:textId="77777777" w:rsidR="00C14A89" w:rsidRPr="00F82ECE" w:rsidRDefault="00C14A89" w:rsidP="00C14A89">
      <w:pPr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796"/>
      </w:tblGrid>
      <w:tr w:rsidR="00C14A89" w:rsidRPr="00F82ECE" w14:paraId="487ECA64" w14:textId="77777777" w:rsidTr="005D27BB"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947145" w14:textId="77777777" w:rsidR="00D32985" w:rsidRPr="00F82ECE" w:rsidRDefault="001B37C9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Job title</w:t>
            </w:r>
            <w:r w:rsidR="00D1348F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49D3" w14:textId="40B121C5" w:rsidR="00C14A89" w:rsidRPr="00F82ECE" w:rsidRDefault="001C3EBD" w:rsidP="00057404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Research Assistant</w:t>
            </w:r>
          </w:p>
        </w:tc>
      </w:tr>
    </w:tbl>
    <w:p w14:paraId="432734A6" w14:textId="77777777" w:rsidR="00710628" w:rsidRPr="00F82ECE" w:rsidRDefault="00710628" w:rsidP="00913E47">
      <w:pPr>
        <w:tabs>
          <w:tab w:val="left" w:pos="1560"/>
          <w:tab w:val="left" w:pos="836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796"/>
      </w:tblGrid>
      <w:tr w:rsidR="00C14A89" w:rsidRPr="00F82ECE" w14:paraId="3CB22F58" w14:textId="77777777" w:rsidTr="005D27BB">
        <w:trPr>
          <w:trHeight w:val="686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1B9860" w14:textId="77777777" w:rsidR="00C14A89" w:rsidRPr="00F82ECE" w:rsidRDefault="00B06437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Pay Band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6D13" w14:textId="280879E2" w:rsidR="00C14A89" w:rsidRPr="00F82ECE" w:rsidRDefault="00ED1CD6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color w:val="0D0D0D" w:themeColor="text1" w:themeTint="F2"/>
                <w:sz w:val="22"/>
                <w:szCs w:val="22"/>
              </w:rPr>
              <w:t>Band 4</w:t>
            </w:r>
          </w:p>
        </w:tc>
      </w:tr>
    </w:tbl>
    <w:p w14:paraId="1ACF1AB6" w14:textId="77777777" w:rsidR="00710628" w:rsidRPr="00F82ECE" w:rsidRDefault="00710628" w:rsidP="00913E47">
      <w:pPr>
        <w:tabs>
          <w:tab w:val="left" w:pos="1560"/>
          <w:tab w:val="left" w:pos="836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796"/>
      </w:tblGrid>
      <w:tr w:rsidR="00C14A89" w:rsidRPr="00F82ECE" w14:paraId="40FEBDF7" w14:textId="77777777" w:rsidTr="005D27BB"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40867F" w14:textId="77777777" w:rsidR="00C14A89" w:rsidRPr="00F82ECE" w:rsidRDefault="00B06437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Department</w:t>
            </w:r>
            <w:r w:rsidR="00D1348F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976" w14:textId="56F66ABD" w:rsidR="00C14A89" w:rsidRPr="00F82ECE" w:rsidRDefault="001C3EBD" w:rsidP="009758F0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Vaccines</w:t>
            </w:r>
            <w:r w:rsidR="00E64204" w:rsidRPr="00F82EC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and Diagnostics</w:t>
            </w:r>
          </w:p>
        </w:tc>
      </w:tr>
    </w:tbl>
    <w:p w14:paraId="07CA8E5E" w14:textId="77777777" w:rsidR="00D1348F" w:rsidRPr="00F82ECE" w:rsidRDefault="00D1348F" w:rsidP="00913E47">
      <w:pPr>
        <w:tabs>
          <w:tab w:val="left" w:pos="1560"/>
          <w:tab w:val="left" w:pos="836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796"/>
      </w:tblGrid>
      <w:tr w:rsidR="00D1348F" w:rsidRPr="00F82ECE" w14:paraId="5D72CADE" w14:textId="77777777" w:rsidTr="002162B0">
        <w:trPr>
          <w:trHeight w:val="3850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C45344" w14:textId="77777777" w:rsidR="00D1348F" w:rsidRPr="00F82ECE" w:rsidRDefault="00B06437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Reporting Structure: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B0424" w14:textId="1424C24C" w:rsidR="00B06437" w:rsidRPr="00F82ECE" w:rsidRDefault="009758F0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458CFB9D" wp14:editId="3A8FB0CD">
                      <wp:simplePos x="0" y="0"/>
                      <wp:positionH relativeFrom="column">
                        <wp:posOffset>1743710</wp:posOffset>
                      </wp:positionH>
                      <wp:positionV relativeFrom="paragraph">
                        <wp:posOffset>198120</wp:posOffset>
                      </wp:positionV>
                      <wp:extent cx="1447800" cy="421005"/>
                      <wp:effectExtent l="0" t="0" r="19050" b="17145"/>
                      <wp:wrapNone/>
                      <wp:docPr id="5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0" cy="4210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05B3C1" w14:textId="68AD5C66" w:rsidR="00A0274F" w:rsidRDefault="006F0261" w:rsidP="00A0274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>Director of Research and Innovation</w:t>
                                  </w:r>
                                </w:p>
                                <w:p w14:paraId="420E568B" w14:textId="3B1AD808" w:rsidR="00A0274F" w:rsidRPr="00422A4F" w:rsidRDefault="00A0274F" w:rsidP="00A0274F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>Vaccines and Diagnostic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58CFB9D" id="AutoShape 3" o:spid="_x0000_s1026" style="position:absolute;margin-left:137.3pt;margin-top:15.6pt;width:114pt;height:33.1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">
                      <v:textbox>
                        <w:txbxContent>
                          <w:p w14:paraId="0505B3C1" w14:textId="68AD5C66" w:rsidR="00A0274F" w:rsidRDefault="006F0261" w:rsidP="00A0274F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>Director of Research and Innovation</w:t>
                            </w:r>
                          </w:p>
                          <w:p w14:paraId="420E568B" w14:textId="3B1AD808" w:rsidR="00A0274F" w:rsidRPr="00422A4F" w:rsidRDefault="00A0274F" w:rsidP="00A0274F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>Vaccines and Diagnostic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E64204" w:rsidRPr="00F82ECE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50560" behindDoc="0" locked="0" layoutInCell="1" allowOverlap="1" wp14:anchorId="694EFB07" wp14:editId="525C3F23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61595</wp:posOffset>
                      </wp:positionV>
                      <wp:extent cx="1127760" cy="140462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776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438C20" w14:textId="77777777" w:rsidR="00E64204" w:rsidRPr="00E64204" w:rsidRDefault="00E64204">
                                  <w:pPr>
                                    <w:rPr>
                                      <w:b/>
                                      <w:color w:val="0000FF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94EFB0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margin-left:19.25pt;margin-top:4.85pt;width:88.8pt;height:110.6pt;z-index:2516505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" stroked="f">
                      <v:textbox style="mso-fit-shape-to-text:t">
                        <w:txbxContent>
                          <w:p w14:paraId="05438C20" w14:textId="77777777" w:rsidR="00E64204" w:rsidRPr="00E64204" w:rsidRDefault="00E64204">
                            <w:pPr>
                              <w:rPr>
                                <w:b/>
                                <w:color w:val="0000FF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F9A818A" w14:textId="6918B965" w:rsidR="00B06437" w:rsidRPr="00F82ECE" w:rsidRDefault="009758F0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84A8CE4" wp14:editId="748D3BCB">
                      <wp:simplePos x="0" y="0"/>
                      <wp:positionH relativeFrom="column">
                        <wp:posOffset>2467610</wp:posOffset>
                      </wp:positionH>
                      <wp:positionV relativeFrom="paragraph">
                        <wp:posOffset>132080</wp:posOffset>
                      </wp:positionV>
                      <wp:extent cx="0" cy="371475"/>
                      <wp:effectExtent l="76200" t="0" r="76200" b="47625"/>
                      <wp:wrapNone/>
                      <wp:docPr id="6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14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8D5766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7" o:spid="_x0000_s1026" type="#_x0000_t32" style="position:absolute;margin-left:194.3pt;margin-top:10.4pt;width:0;height:29.2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" strokeweight="3pt">
                      <v:stroke endarrow="block"/>
                    </v:shape>
                  </w:pict>
                </mc:Fallback>
              </mc:AlternateContent>
            </w:r>
          </w:p>
          <w:p w14:paraId="756873C4" w14:textId="1B1A2315" w:rsidR="002521E7" w:rsidRPr="00F82ECE" w:rsidRDefault="009758F0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01FFE49F" wp14:editId="76612981">
                      <wp:simplePos x="0" y="0"/>
                      <wp:positionH relativeFrom="column">
                        <wp:posOffset>1772285</wp:posOffset>
                      </wp:positionH>
                      <wp:positionV relativeFrom="paragraph">
                        <wp:posOffset>161925</wp:posOffset>
                      </wp:positionV>
                      <wp:extent cx="1447800" cy="421005"/>
                      <wp:effectExtent l="0" t="0" r="19050" b="17145"/>
                      <wp:wrapNone/>
                      <wp:docPr id="4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7800" cy="4210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45407E" w14:textId="77777777" w:rsidR="001A4807" w:rsidRDefault="009758F0" w:rsidP="00B06437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>Band</w:t>
                                  </w:r>
                                  <w:r w:rsidR="005E03C5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F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Scientist </w:t>
                                  </w:r>
                                </w:p>
                                <w:p w14:paraId="7FF52BBB" w14:textId="5FC3DEBF" w:rsidR="00913E47" w:rsidRPr="00422A4F" w:rsidRDefault="005E03C5" w:rsidP="00B06437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>OPA</w:t>
                                  </w:r>
                                  <w:r w:rsidR="009758F0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Grou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01FFE49F" id="_x0000_s1028" style="position:absolute;margin-left:139.55pt;margin-top:12.75pt;width:114pt;height:33.1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">
                      <v:textbox>
                        <w:txbxContent>
                          <w:p w14:paraId="7845407E" w14:textId="77777777" w:rsidR="001A4807" w:rsidRDefault="009758F0" w:rsidP="00B06437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>Band</w:t>
                            </w:r>
                            <w:r w:rsidR="005E03C5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 xml:space="preserve"> F</w:t>
                            </w: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 xml:space="preserve"> Scientist </w:t>
                            </w:r>
                          </w:p>
                          <w:p w14:paraId="7FF52BBB" w14:textId="5FC3DEBF" w:rsidR="00913E47" w:rsidRPr="00422A4F" w:rsidRDefault="005E03C5" w:rsidP="00B06437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>OPA</w:t>
                            </w:r>
                            <w:r w:rsidR="009758F0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en-GB"/>
                              </w:rPr>
                              <w:t xml:space="preserve"> Group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432E2CA0" w14:textId="45E1222C" w:rsidR="00B06437" w:rsidRPr="00F82ECE" w:rsidRDefault="009758F0" w:rsidP="00913E47">
            <w:pPr>
              <w:tabs>
                <w:tab w:val="left" w:pos="1560"/>
                <w:tab w:val="left" w:pos="8364"/>
              </w:tabs>
              <w:spacing w:before="240" w:after="240"/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7906BC92" wp14:editId="68E8CE4B">
                      <wp:simplePos x="0" y="0"/>
                      <wp:positionH relativeFrom="column">
                        <wp:posOffset>1753235</wp:posOffset>
                      </wp:positionH>
                      <wp:positionV relativeFrom="paragraph">
                        <wp:posOffset>648335</wp:posOffset>
                      </wp:positionV>
                      <wp:extent cx="1419225" cy="428625"/>
                      <wp:effectExtent l="0" t="0" r="28575" b="285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9225" cy="42862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9D50C6" w14:textId="341538A0" w:rsidR="009758F0" w:rsidRPr="009B6C68" w:rsidRDefault="009758F0" w:rsidP="00A03052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 xml:space="preserve">Research </w:t>
                                  </w:r>
                                  <w:r w:rsidR="00A03052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ssistant</w:t>
                                  </w:r>
                                </w:p>
                                <w:p w14:paraId="1D883C8D" w14:textId="5FF76642" w:rsidR="00913E47" w:rsidRPr="009B6C68" w:rsidRDefault="00913E47" w:rsidP="00B06437">
                                  <w:pPr>
                                    <w:jc w:val="center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06BC92" id="AutoShape 2" o:spid="_x0000_s1029" style="position:absolute;margin-left:138.05pt;margin-top:51.05pt;width:111.75pt;height:33.75pt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">
                      <v:textbox>
                        <w:txbxContent>
                          <w:p w14:paraId="019D50C6" w14:textId="341538A0" w:rsidR="009758F0" w:rsidRPr="009B6C68" w:rsidRDefault="009758F0" w:rsidP="00A03052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Research </w:t>
                            </w:r>
                            <w:r w:rsidR="00A03052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ssistant</w:t>
                            </w:r>
                          </w:p>
                          <w:p w14:paraId="1D883C8D" w14:textId="5FF76642" w:rsidR="00913E47" w:rsidRPr="009B6C68" w:rsidRDefault="00913E47" w:rsidP="00B06437">
                            <w:pPr>
                              <w:jc w:val="center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58FD6D96" wp14:editId="394EB8C4">
                      <wp:simplePos x="0" y="0"/>
                      <wp:positionH relativeFrom="column">
                        <wp:posOffset>2467610</wp:posOffset>
                      </wp:positionH>
                      <wp:positionV relativeFrom="paragraph">
                        <wp:posOffset>276860</wp:posOffset>
                      </wp:positionV>
                      <wp:extent cx="0" cy="371475"/>
                      <wp:effectExtent l="76200" t="0" r="76200" b="47625"/>
                      <wp:wrapNone/>
                      <wp:docPr id="3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3714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5A6DE7E" id="AutoShape 7" o:spid="_x0000_s1026" type="#_x0000_t32" style="position:absolute;margin-left:194.3pt;margin-top:21.8pt;width:0;height:29.2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" strokeweight="3pt">
                      <v:stroke endarrow="block"/>
                    </v:shape>
                  </w:pict>
                </mc:Fallback>
              </mc:AlternateContent>
            </w:r>
          </w:p>
        </w:tc>
      </w:tr>
      <w:tr w:rsidR="00B06437" w:rsidRPr="00F82ECE" w14:paraId="7C634341" w14:textId="77777777" w:rsidTr="005D27BB"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DD9133" w14:textId="77777777" w:rsidR="00B06437" w:rsidRPr="00F82ECE" w:rsidRDefault="00B06437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Staff reporting to postholder: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8103E" w14:textId="77777777" w:rsidR="00D46DFD" w:rsidRPr="00F82ECE" w:rsidRDefault="00D46DFD" w:rsidP="0039553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833F5A2" w14:textId="77777777" w:rsidR="00057404" w:rsidRPr="00F82ECE" w:rsidRDefault="0046371E" w:rsidP="0039553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None</w:t>
            </w:r>
          </w:p>
        </w:tc>
      </w:tr>
    </w:tbl>
    <w:p w14:paraId="07181B1D" w14:textId="77777777" w:rsidR="00D1348F" w:rsidRPr="00F82ECE" w:rsidRDefault="00D1348F" w:rsidP="00773747">
      <w:pPr>
        <w:tabs>
          <w:tab w:val="left" w:pos="156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7"/>
        <w:gridCol w:w="7804"/>
      </w:tblGrid>
      <w:tr w:rsidR="00D1348F" w:rsidRPr="00F82ECE" w14:paraId="64279A6D" w14:textId="77777777" w:rsidTr="005F060E">
        <w:trPr>
          <w:trHeight w:val="944"/>
        </w:trPr>
        <w:tc>
          <w:tcPr>
            <w:tcW w:w="197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D4DCCF" w14:textId="77777777" w:rsidR="00D1348F" w:rsidRPr="00F82ECE" w:rsidRDefault="001B37C9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Main purpose of job</w:t>
            </w:r>
            <w:r w:rsidR="00D1348F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61E0" w14:textId="57D06F3C" w:rsidR="00D139CB" w:rsidRPr="00F82ECE" w:rsidRDefault="00341D89" w:rsidP="00F573A9">
            <w:pPr>
              <w:tabs>
                <w:tab w:val="left" w:pos="156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FF0000"/>
                <w:sz w:val="22"/>
                <w:szCs w:val="22"/>
                <w:lang w:val="en-GB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To provide t</w:t>
            </w:r>
            <w:r w:rsidR="005E03C5" w:rsidRPr="005E03C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echnical support to the OPA group</w:t>
            </w:r>
            <w:r w:rsidR="00D107F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,</w:t>
            </w:r>
            <w:r w:rsidR="00D107F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107F5" w:rsidRPr="008019C0">
              <w:rPr>
                <w:rFonts w:asciiTheme="minorHAnsi" w:hAnsiTheme="minorHAnsi" w:cstheme="minorHAnsi"/>
                <w:sz w:val="22"/>
                <w:szCs w:val="22"/>
              </w:rPr>
              <w:t>who carry out research into an important respiratory virus of sheep</w:t>
            </w:r>
            <w:r w:rsidR="00D107F5">
              <w:rPr>
                <w:rFonts w:ascii="Arial" w:hAnsi="Arial" w:cs="Arial"/>
                <w:sz w:val="22"/>
                <w:szCs w:val="22"/>
              </w:rPr>
              <w:t>,</w:t>
            </w:r>
            <w:r w:rsidR="005E03C5" w:rsidRPr="005E03C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 in various areas of the work including </w:t>
            </w:r>
            <w:r w:rsidR="001A4807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sample acquisition, </w:t>
            </w:r>
            <w:r w:rsidR="005E03C5" w:rsidRPr="005E03C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nucleic acid extraction, sequencing</w:t>
            </w:r>
            <w:r w:rsidR="0089045F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,</w:t>
            </w:r>
            <w:r w:rsidR="005E03C5" w:rsidRPr="005E03C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 PCR </w:t>
            </w:r>
            <w:r w:rsidR="0089045F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and cell culture </w:t>
            </w:r>
            <w:r w:rsidR="005E03C5" w:rsidRPr="005E03C5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>as well as supporting Institute infrastructure initiatives.</w:t>
            </w:r>
            <w:r w:rsidR="00D139CB" w:rsidRPr="00F82ECE">
              <w:rPr>
                <w:rFonts w:asciiTheme="minorHAnsi" w:eastAsia="Calibr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5E5C2F72" w14:textId="77777777" w:rsidR="00D1348F" w:rsidRPr="00F82ECE" w:rsidRDefault="00D1348F" w:rsidP="00773747">
      <w:pPr>
        <w:tabs>
          <w:tab w:val="left" w:pos="156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796"/>
      </w:tblGrid>
      <w:tr w:rsidR="00D1348F" w:rsidRPr="00F82ECE" w14:paraId="54EE9806" w14:textId="77777777" w:rsidTr="005F060E">
        <w:trPr>
          <w:trHeight w:val="4096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951F2E" w14:textId="77777777" w:rsidR="00D1348F" w:rsidRPr="00F82ECE" w:rsidRDefault="00773747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br w:type="page"/>
            </w:r>
            <w:r w:rsidR="001B37C9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Main duties of postholder</w:t>
            </w:r>
            <w:r w:rsidR="00D1348F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  <w:p w14:paraId="20D9D75E" w14:textId="77777777" w:rsidR="00D46DFD" w:rsidRPr="00F82ECE" w:rsidRDefault="00D46DFD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027F8B4" w14:textId="77777777" w:rsidR="00D46DFD" w:rsidRPr="00F82ECE" w:rsidRDefault="00D46DFD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87CFD22" w14:textId="77777777" w:rsidR="00D46DFD" w:rsidRPr="00F82ECE" w:rsidRDefault="00D46DFD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E080932" w14:textId="77777777" w:rsidR="005D27BB" w:rsidRPr="00F82ECE" w:rsidRDefault="005D27BB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555A924" w14:textId="77777777" w:rsidR="00D46DFD" w:rsidRPr="00F82ECE" w:rsidRDefault="00D46DFD" w:rsidP="00773747">
            <w:pPr>
              <w:tabs>
                <w:tab w:val="left" w:pos="1560"/>
              </w:tabs>
              <w:spacing w:before="240" w:after="2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ABCFF" w14:textId="027054EA" w:rsidR="00BA3D6A" w:rsidRDefault="00BC4406" w:rsidP="00BA3D6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 w:rsidR="00BA3D6A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sist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n the collection of biological samples from animals</w:t>
            </w:r>
            <w:r w:rsidR="00FE3AE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9D718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ither </w:t>
            </w:r>
            <w:r w:rsidR="001A4807">
              <w:rPr>
                <w:rFonts w:asciiTheme="minorHAnsi" w:hAnsiTheme="minorHAnsi" w:cstheme="minorHAnsi"/>
                <w:bCs/>
                <w:sz w:val="22"/>
                <w:szCs w:val="22"/>
              </w:rPr>
              <w:t>live or</w:t>
            </w:r>
            <w:r w:rsidR="00FE3AE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gramStart"/>
            <w:r w:rsidR="00FE3AEF">
              <w:rPr>
                <w:rFonts w:asciiTheme="minorHAnsi" w:hAnsiTheme="minorHAnsi" w:cstheme="minorHAnsi"/>
                <w:bCs/>
                <w:sz w:val="22"/>
                <w:szCs w:val="22"/>
              </w:rPr>
              <w:t>post mortem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7E817B32" w14:textId="43A6909E" w:rsidR="003236A4" w:rsidRDefault="003236A4" w:rsidP="00BA3D6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2DE9CD0" w14:textId="3DCFC164" w:rsidR="003A2E3F" w:rsidRDefault="003236A4" w:rsidP="003236A4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erform nucleic acid</w:t>
            </w:r>
            <w:r w:rsidRPr="003236A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xtractions, PCR,</w:t>
            </w:r>
            <w:r w:rsidR="005E03C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3236A4">
              <w:rPr>
                <w:rFonts w:asciiTheme="minorHAnsi" w:hAnsiTheme="minorHAnsi" w:cstheme="minorHAnsi"/>
                <w:bCs/>
                <w:sz w:val="22"/>
                <w:szCs w:val="22"/>
              </w:rPr>
              <w:t>and basic sequence analysis.</w:t>
            </w:r>
          </w:p>
          <w:p w14:paraId="105A9CB3" w14:textId="77777777" w:rsidR="005E03C5" w:rsidRDefault="005E03C5" w:rsidP="003236A4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D2568BE" w14:textId="2A765513" w:rsidR="005E03C5" w:rsidRPr="00F82ECE" w:rsidRDefault="005E03C5" w:rsidP="003236A4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erform RNA extraction,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qRT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CR</w:t>
            </w:r>
            <w:proofErr w:type="gram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basic quantitative analysis</w:t>
            </w:r>
            <w:r w:rsidR="001A4807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30E6C028" w14:textId="77777777" w:rsidR="00605FDA" w:rsidRPr="00F82ECE" w:rsidRDefault="00605FDA" w:rsidP="001B2025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01D9288" w14:textId="54FAA8FB" w:rsidR="00605FDA" w:rsidRDefault="00605FDA" w:rsidP="00605FD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Monitor reagents/consumables and restock as required to ensure adequate laboratory supplies</w:t>
            </w:r>
            <w:r w:rsidR="001B2025"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m</w:t>
            </w: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nage technical equipment </w:t>
            </w:r>
            <w:r w:rsidR="00E11F70">
              <w:rPr>
                <w:rFonts w:asciiTheme="minorHAnsi" w:hAnsiTheme="minorHAnsi" w:cstheme="minorHAnsi"/>
                <w:bCs/>
                <w:sz w:val="22"/>
                <w:szCs w:val="22"/>
              </w:rPr>
              <w:t>(including service and repairs).</w:t>
            </w:r>
          </w:p>
          <w:p w14:paraId="2F3194E7" w14:textId="0BB80384" w:rsidR="00E11F70" w:rsidRDefault="00E11F70" w:rsidP="00605FD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D6BA443" w14:textId="091594E3" w:rsidR="00E11F70" w:rsidRPr="00F82ECE" w:rsidRDefault="00E11F70" w:rsidP="00605FDA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aintain inventories of archived material</w:t>
            </w:r>
          </w:p>
          <w:p w14:paraId="30F4E9AF" w14:textId="77777777" w:rsidR="00605FDA" w:rsidRPr="00F82ECE" w:rsidRDefault="00605FDA" w:rsidP="00605FDA">
            <w:pPr>
              <w:ind w:left="720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BBDD079" w14:textId="598AC3DA" w:rsidR="00605FDA" w:rsidRPr="00F82ECE" w:rsidRDefault="00605FDA" w:rsidP="00605FDA">
            <w:pPr>
              <w:tabs>
                <w:tab w:val="left" w:pos="156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Regularly update records for Risk Assessment, SOP</w:t>
            </w:r>
            <w:r w:rsidR="00614C9E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="00FE3AE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614C9E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ample storage and test results.</w:t>
            </w:r>
          </w:p>
          <w:p w14:paraId="020EBD1D" w14:textId="0A79AB59" w:rsidR="002B3A4E" w:rsidRPr="00F82ECE" w:rsidRDefault="002B3A4E" w:rsidP="00605FDA">
            <w:pPr>
              <w:tabs>
                <w:tab w:val="left" w:pos="156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FC5DE51" w14:textId="1BCA3D3A" w:rsidR="004D7982" w:rsidRPr="00F82ECE" w:rsidRDefault="004D7982" w:rsidP="00BC4406">
            <w:pPr>
              <w:tabs>
                <w:tab w:val="left" w:pos="156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</w:tbl>
    <w:p w14:paraId="0319C3DE" w14:textId="77777777" w:rsidR="005F060E" w:rsidRPr="00F82ECE" w:rsidRDefault="005F060E" w:rsidP="002162B0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7BD6FF" w14:textId="77777777" w:rsidR="005F060E" w:rsidRPr="00F82ECE" w:rsidRDefault="005F060E" w:rsidP="00913E4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FF3A2B8" w14:textId="77777777" w:rsidR="005B1898" w:rsidRPr="00F82ECE" w:rsidRDefault="00913E47" w:rsidP="00913E47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8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B1898" w:rsidRPr="00F82ECE">
        <w:rPr>
          <w:rFonts w:asciiTheme="minorHAnsi" w:hAnsiTheme="minorHAnsi" w:cstheme="minorHAnsi"/>
          <w:b/>
          <w:bCs/>
          <w:sz w:val="22"/>
          <w:szCs w:val="22"/>
        </w:rPr>
        <w:t>PERSON SPECIFICATION</w:t>
      </w:r>
    </w:p>
    <w:p w14:paraId="00B65287" w14:textId="77777777" w:rsidR="005B1898" w:rsidRPr="00F82ECE" w:rsidRDefault="005B1898" w:rsidP="005B1898">
      <w:pPr>
        <w:jc w:val="center"/>
        <w:rPr>
          <w:rFonts w:asciiTheme="minorHAnsi" w:hAnsiTheme="minorHAnsi" w:cstheme="minorHAnsi"/>
          <w:bCs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4253"/>
        <w:gridCol w:w="3685"/>
      </w:tblGrid>
      <w:tr w:rsidR="00C322D8" w:rsidRPr="00F82ECE" w14:paraId="39F6E4D3" w14:textId="77777777" w:rsidTr="005D27BB">
        <w:trPr>
          <w:trHeight w:val="670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88A4CF" w14:textId="77777777" w:rsidR="00C322D8" w:rsidRPr="00F82ECE" w:rsidRDefault="00C322D8" w:rsidP="005B189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279A01" w14:textId="77777777" w:rsidR="00C322D8" w:rsidRPr="00F82ECE" w:rsidRDefault="00C322D8" w:rsidP="005B1898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Essential</w:t>
            </w:r>
          </w:p>
        </w:tc>
        <w:tc>
          <w:tcPr>
            <w:tcW w:w="36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4BE0AB" w14:textId="77777777" w:rsidR="00C322D8" w:rsidRPr="00F82ECE" w:rsidRDefault="00C322D8" w:rsidP="005B1898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Desirable</w:t>
            </w:r>
          </w:p>
        </w:tc>
      </w:tr>
      <w:tr w:rsidR="00A75CD0" w:rsidRPr="00F82ECE" w14:paraId="4F68371D" w14:textId="77777777" w:rsidTr="005F060E">
        <w:trPr>
          <w:trHeight w:val="709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B55149" w14:textId="77777777" w:rsidR="00A75CD0" w:rsidRPr="00F82ECE" w:rsidRDefault="00A75CD0" w:rsidP="005B189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Attainments: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FC472A" w14:textId="7BE5E271" w:rsidR="00A75CD0" w:rsidRPr="00F82ECE" w:rsidRDefault="00FE3AEF" w:rsidP="005F060E">
            <w:pPr>
              <w:tabs>
                <w:tab w:val="left" w:pos="96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EE7712">
              <w:rPr>
                <w:rFonts w:asciiTheme="minorHAnsi" w:hAnsiTheme="minorHAnsi" w:cstheme="minorHAnsi"/>
                <w:sz w:val="22"/>
                <w:szCs w:val="22"/>
              </w:rPr>
              <w:t xml:space="preserve">HND in </w:t>
            </w:r>
            <w:r w:rsidR="001C3EBD" w:rsidRPr="00F82ECE">
              <w:rPr>
                <w:rFonts w:asciiTheme="minorHAnsi" w:hAnsiTheme="minorHAnsi" w:cstheme="minorHAnsi"/>
                <w:sz w:val="22"/>
                <w:szCs w:val="22"/>
              </w:rPr>
              <w:t>Biological Science</w:t>
            </w:r>
            <w:r w:rsidR="007533A1" w:rsidRPr="00F82ECE">
              <w:rPr>
                <w:rFonts w:asciiTheme="minorHAnsi" w:hAnsiTheme="minorHAnsi" w:cstheme="minorHAnsi"/>
                <w:sz w:val="22"/>
                <w:szCs w:val="22"/>
              </w:rPr>
              <w:t>s or equivalent</w:t>
            </w:r>
            <w:r w:rsidR="00037895" w:rsidRPr="00F82EC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5" w:type="dxa"/>
            <w:shd w:val="clear" w:color="auto" w:fill="auto"/>
          </w:tcPr>
          <w:p w14:paraId="5E431ACE" w14:textId="77777777" w:rsidR="00A75CD0" w:rsidRPr="00F82ECE" w:rsidRDefault="00A75CD0" w:rsidP="005B189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10F9" w:rsidRPr="00F82ECE" w14:paraId="0DF94810" w14:textId="77777777" w:rsidTr="00333CCF">
        <w:trPr>
          <w:trHeight w:val="709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172B0D" w14:textId="77777777" w:rsidR="009510F9" w:rsidRPr="00F82ECE" w:rsidRDefault="009510F9" w:rsidP="005B1898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Experience: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DB718E" w14:textId="7C79FA3E" w:rsidR="009510F9" w:rsidRPr="00F82ECE" w:rsidRDefault="009510F9" w:rsidP="005F06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Research </w:t>
            </w:r>
            <w:r w:rsidR="004D7982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or diagnostic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  <w:r w:rsidR="00037895" w:rsidRPr="00F82EC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0A03AB7" w14:textId="16D40A04" w:rsidR="009510F9" w:rsidRPr="00F82ECE" w:rsidRDefault="009510F9" w:rsidP="00EE7712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10F9" w:rsidRPr="00F82ECE" w14:paraId="2057D893" w14:textId="77777777" w:rsidTr="00333CCF">
        <w:tc>
          <w:tcPr>
            <w:tcW w:w="1843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F4E4F87" w14:textId="77777777" w:rsidR="009510F9" w:rsidRPr="00F82ECE" w:rsidRDefault="009510F9" w:rsidP="005B189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4DACFB" w14:textId="67B325B6" w:rsidR="009510F9" w:rsidRPr="00F82ECE" w:rsidRDefault="004F5126" w:rsidP="00B204D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Previous experience in</w:t>
            </w:r>
            <w:r w:rsidR="00B204D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 </w:t>
            </w:r>
            <w:r w:rsidR="005E03C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basic molecular biology techniques.</w:t>
            </w:r>
            <w:r w:rsidR="00B204D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3685" w:type="dxa"/>
            <w:shd w:val="clear" w:color="auto" w:fill="auto"/>
          </w:tcPr>
          <w:p w14:paraId="40F20934" w14:textId="373A5039" w:rsidR="009510F9" w:rsidRPr="00F82ECE" w:rsidRDefault="00ED3DC7" w:rsidP="00780555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Previous experience in</w:t>
            </w:r>
            <w:r w:rsidR="00CE4A3F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 cell culture</w:t>
            </w:r>
            <w:r w:rsidR="00B204DB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.  Use </w:t>
            </w:r>
            <w:r w:rsidR="009B5EC6"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of microbiological safety cabinets.</w:t>
            </w:r>
          </w:p>
        </w:tc>
      </w:tr>
      <w:tr w:rsidR="006242FE" w:rsidRPr="00F82ECE" w14:paraId="4E682311" w14:textId="77777777" w:rsidTr="00333CCF">
        <w:tc>
          <w:tcPr>
            <w:tcW w:w="1843" w:type="dxa"/>
            <w:vMerge/>
            <w:tcBorders>
              <w:top w:val="nil"/>
              <w:left w:val="nil"/>
              <w:right w:val="single" w:sz="4" w:space="0" w:color="auto"/>
            </w:tcBorders>
          </w:tcPr>
          <w:p w14:paraId="3A6C1BE8" w14:textId="77777777" w:rsidR="006242FE" w:rsidRPr="00F82ECE" w:rsidRDefault="006242FE" w:rsidP="00B8766F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776241" w14:textId="37C9A322" w:rsidR="006242FE" w:rsidRPr="00EE7712" w:rsidRDefault="006242FE" w:rsidP="00EE7712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3685" w:type="dxa"/>
            <w:shd w:val="clear" w:color="auto" w:fill="auto"/>
          </w:tcPr>
          <w:p w14:paraId="5F0142AF" w14:textId="275FD763" w:rsidR="006242FE" w:rsidRPr="00F82ECE" w:rsidRDefault="009B5EC6" w:rsidP="00EE7712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Preparation of biological samples for </w:t>
            </w:r>
            <w:r w:rsidR="00EE7712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in vitro and diagnostic </w:t>
            </w:r>
            <w:r w:rsidRPr="00F82ECE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en-GB"/>
              </w:rPr>
              <w:t>assays.</w:t>
            </w:r>
          </w:p>
        </w:tc>
      </w:tr>
      <w:tr w:rsidR="000A075E" w:rsidRPr="00F82ECE" w14:paraId="16291868" w14:textId="77777777" w:rsidTr="00333CCF">
        <w:tc>
          <w:tcPr>
            <w:tcW w:w="1843" w:type="dxa"/>
            <w:vMerge/>
            <w:tcBorders>
              <w:top w:val="nil"/>
              <w:left w:val="nil"/>
              <w:right w:val="single" w:sz="4" w:space="0" w:color="auto"/>
            </w:tcBorders>
          </w:tcPr>
          <w:p w14:paraId="0B537F66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2FB3FC" w14:textId="77777777" w:rsidR="000A075E" w:rsidRPr="00F82ECE" w:rsidRDefault="000A075E" w:rsidP="000A075E">
            <w:pPr>
              <w:ind w:left="-5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Recording and archiving data.</w:t>
            </w:r>
          </w:p>
          <w:p w14:paraId="1D4B1E56" w14:textId="426B148A" w:rsidR="000A075E" w:rsidRPr="00F82ECE" w:rsidRDefault="000A075E" w:rsidP="000A075E">
            <w:pPr>
              <w:ind w:left="-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shd w:val="clear" w:color="auto" w:fill="auto"/>
          </w:tcPr>
          <w:p w14:paraId="65D77825" w14:textId="20283602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Handling, </w:t>
            </w:r>
            <w:proofErr w:type="gramStart"/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manipulating</w:t>
            </w:r>
            <w:proofErr w:type="gramEnd"/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 and storing large data sets</w:t>
            </w:r>
          </w:p>
        </w:tc>
      </w:tr>
      <w:tr w:rsidR="000A075E" w:rsidRPr="00F82ECE" w14:paraId="1623B5DE" w14:textId="77777777" w:rsidTr="007A1EB4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651C3A38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98DCA9" w14:textId="343C5452" w:rsidR="000A075E" w:rsidRDefault="000A075E" w:rsidP="000A075E">
            <w:pPr>
              <w:ind w:left="-5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Full proficiency in standard IT packages (</w:t>
            </w:r>
            <w:proofErr w:type="spellStart"/>
            <w:proofErr w:type="gramStart"/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eg</w:t>
            </w:r>
            <w:proofErr w:type="spellEnd"/>
            <w:proofErr w:type="gramEnd"/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 xml:space="preserve"> Word, Excel, PowerPoint etc)</w:t>
            </w:r>
          </w:p>
          <w:p w14:paraId="06F266BD" w14:textId="2AA2FB8B" w:rsidR="000928F4" w:rsidRPr="00F82ECE" w:rsidRDefault="000928F4" w:rsidP="000A075E">
            <w:pPr>
              <w:ind w:left="-5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3685" w:type="dxa"/>
            <w:shd w:val="clear" w:color="auto" w:fill="auto"/>
          </w:tcPr>
          <w:p w14:paraId="1C5C25D2" w14:textId="5D528475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075E" w:rsidRPr="00F82ECE" w14:paraId="0E73FB55" w14:textId="77777777" w:rsidTr="007A1EB4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7304D18C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5B0D01" w14:textId="06E48FC2" w:rsidR="000A075E" w:rsidRDefault="000A075E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Understanding of Health and Safety Regulations.</w:t>
            </w:r>
          </w:p>
          <w:p w14:paraId="1AE7E824" w14:textId="003E193E" w:rsidR="000928F4" w:rsidRPr="00F82ECE" w:rsidRDefault="000928F4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3685" w:type="dxa"/>
            <w:shd w:val="clear" w:color="auto" w:fill="auto"/>
          </w:tcPr>
          <w:p w14:paraId="4DC15F5B" w14:textId="0810E6D3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A075E" w:rsidRPr="00F82ECE" w14:paraId="4B187AB4" w14:textId="77777777" w:rsidTr="007A1EB4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391D217D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F73A02" w14:textId="77777777" w:rsidR="000A075E" w:rsidRDefault="000A075E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F82ECE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Time management and meeting deadlines.</w:t>
            </w:r>
          </w:p>
          <w:p w14:paraId="6EC2BB4C" w14:textId="77777777" w:rsidR="000928F4" w:rsidRDefault="000928F4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</w:p>
          <w:p w14:paraId="2D9A9805" w14:textId="0D220FBF" w:rsidR="000928F4" w:rsidRPr="00F82ECE" w:rsidRDefault="000928F4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3685" w:type="dxa"/>
            <w:shd w:val="clear" w:color="auto" w:fill="auto"/>
          </w:tcPr>
          <w:p w14:paraId="1EC6C8F7" w14:textId="3C921920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A075E" w:rsidRPr="00F82ECE" w14:paraId="046A720B" w14:textId="77777777" w:rsidTr="007A1EB4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127D941E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1E2654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Communication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- excellent interpersonal and communication skills, oral and written, when dealing with a wide range of managers, </w:t>
            </w:r>
            <w:proofErr w:type="gramStart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staff</w:t>
            </w:r>
            <w:proofErr w:type="gramEnd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and other contacts face to face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y remote communication platforms such as Teams,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by email and by telephone.</w:t>
            </w:r>
          </w:p>
          <w:p w14:paraId="42B16339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Ability to contribute to discussion at meetings plus taking minutes and writing up.</w:t>
            </w:r>
          </w:p>
          <w:p w14:paraId="2A38521B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Ability to write reports or briefs. </w:t>
            </w:r>
          </w:p>
          <w:p w14:paraId="76A80B20" w14:textId="66F3BAC0" w:rsidR="000A075E" w:rsidRPr="00F82ECE" w:rsidRDefault="000A075E" w:rsidP="000A075E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3685" w:type="dxa"/>
            <w:shd w:val="clear" w:color="auto" w:fill="auto"/>
          </w:tcPr>
          <w:p w14:paraId="4DB2ABD3" w14:textId="77777777" w:rsidR="000A075E" w:rsidRDefault="000A075E" w:rsidP="000A075E">
            <w:pPr>
              <w:spacing w:before="120" w:after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7BFCEBA" w14:textId="5A76AB92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Cs/>
                <w:sz w:val="22"/>
                <w:szCs w:val="22"/>
              </w:rPr>
              <w:t>Ability to write Standard Operating Procedures and logbooks.</w:t>
            </w:r>
          </w:p>
        </w:tc>
      </w:tr>
      <w:tr w:rsidR="000A075E" w:rsidRPr="00F82ECE" w14:paraId="6E5CF0C6" w14:textId="77777777" w:rsidTr="002162B0">
        <w:trPr>
          <w:trHeight w:val="1266"/>
        </w:trPr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02A5B384" w14:textId="77777777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29E4862D" w14:textId="15A0EBCA" w:rsidR="000A075E" w:rsidRPr="00F82ECE" w:rsidRDefault="000A075E" w:rsidP="000A075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naging relationships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– ability to deal with a wide range of people with tact and diplomacy   </w:t>
            </w:r>
          </w:p>
        </w:tc>
        <w:tc>
          <w:tcPr>
            <w:tcW w:w="3685" w:type="dxa"/>
            <w:shd w:val="clear" w:color="auto" w:fill="auto"/>
          </w:tcPr>
          <w:p w14:paraId="3EFC412B" w14:textId="79969766" w:rsidR="000A075E" w:rsidRPr="00F82ECE" w:rsidRDefault="000A075E" w:rsidP="000A075E">
            <w:pPr>
              <w:spacing w:before="120" w:after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Able to supervi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tudents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 visitors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and address any related issues as required, alongside the Laboratory Manager.</w:t>
            </w:r>
          </w:p>
        </w:tc>
      </w:tr>
    </w:tbl>
    <w:p w14:paraId="734ED85E" w14:textId="4B5B9DB5" w:rsidR="005F060E" w:rsidRDefault="005F060E">
      <w:pPr>
        <w:rPr>
          <w:rFonts w:asciiTheme="minorHAnsi" w:hAnsiTheme="minorHAnsi" w:cstheme="minorHAnsi"/>
          <w:sz w:val="22"/>
          <w:szCs w:val="22"/>
        </w:rPr>
      </w:pPr>
    </w:p>
    <w:p w14:paraId="14BE1853" w14:textId="03791867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57A9D6D9" w14:textId="0496A8C3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22D4F5D1" w14:textId="676DF42D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003D5D62" w14:textId="3AE57895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104FBD35" w14:textId="17907996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1C953195" w14:textId="199D63A3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46041F2F" w14:textId="55FF7EEE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45B54189" w14:textId="2586E613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43351C2D" w14:textId="130344E2" w:rsidR="000928F4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7F76505D" w14:textId="77777777" w:rsidR="000928F4" w:rsidRPr="00F82ECE" w:rsidRDefault="000928F4">
      <w:pPr>
        <w:rPr>
          <w:rFonts w:asciiTheme="minorHAnsi" w:hAnsiTheme="minorHAnsi" w:cstheme="minorHAnsi"/>
          <w:sz w:val="22"/>
          <w:szCs w:val="22"/>
        </w:rPr>
      </w:pPr>
    </w:p>
    <w:p w14:paraId="32CF757A" w14:textId="77777777" w:rsidR="005F060E" w:rsidRPr="00F82ECE" w:rsidRDefault="005F060E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4253"/>
        <w:gridCol w:w="3685"/>
      </w:tblGrid>
      <w:tr w:rsidR="005F060E" w:rsidRPr="00F82ECE" w14:paraId="7102BDDE" w14:textId="77777777" w:rsidTr="005F060E"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DA8F60" w14:textId="77777777" w:rsidR="005F060E" w:rsidRPr="00F82ECE" w:rsidRDefault="005F060E" w:rsidP="00B467C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B4FB5" w14:textId="77777777" w:rsidR="005F060E" w:rsidRPr="00F82ECE" w:rsidRDefault="005F060E" w:rsidP="005F060E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Essentia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DB9EE" w14:textId="77777777" w:rsidR="005F060E" w:rsidRPr="00F82ECE" w:rsidRDefault="005F060E" w:rsidP="005F060E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Desirable</w:t>
            </w:r>
          </w:p>
        </w:tc>
      </w:tr>
      <w:tr w:rsidR="005F060E" w:rsidRPr="00F82ECE" w14:paraId="3FF64EC9" w14:textId="77777777" w:rsidTr="005F060E">
        <w:tc>
          <w:tcPr>
            <w:tcW w:w="1843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113AE8C2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kills: </w:t>
            </w:r>
          </w:p>
          <w:p w14:paraId="1C001EBD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continued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4BA7FE58" w14:textId="51FD8F32" w:rsidR="005F060E" w:rsidRPr="00F82ECE" w:rsidRDefault="005F060E" w:rsidP="00130276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Team working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- ability to work flexibly and effectively as part of the team</w:t>
            </w:r>
            <w:r w:rsidR="001302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5" w:type="dxa"/>
            <w:shd w:val="clear" w:color="auto" w:fill="auto"/>
          </w:tcPr>
          <w:p w14:paraId="06D54CF7" w14:textId="6D3D3149" w:rsidR="005F060E" w:rsidRPr="00F82ECE" w:rsidRDefault="0091405D" w:rsidP="00D46DF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Able to build and maintain effective working relationships with a range of people.</w:t>
            </w:r>
          </w:p>
        </w:tc>
      </w:tr>
      <w:tr w:rsidR="005F060E" w:rsidRPr="00F82ECE" w14:paraId="65F6ED32" w14:textId="77777777" w:rsidTr="005338DF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6739518E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1CFA9AF1" w14:textId="6237B791" w:rsidR="005F060E" w:rsidRPr="00F82ECE" w:rsidRDefault="005F060E" w:rsidP="00C806A0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Resilience</w:t>
            </w:r>
            <w:r w:rsidR="006301B3"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/Flexibility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- strong ability to 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>work to tight deadlines</w:t>
            </w:r>
            <w:r w:rsidR="002D1246" w:rsidRPr="00F82ECE">
              <w:rPr>
                <w:rFonts w:asciiTheme="minorHAnsi" w:hAnsiTheme="minorHAnsi" w:cstheme="minorHAnsi"/>
                <w:sz w:val="22"/>
                <w:szCs w:val="22"/>
              </w:rPr>
              <w:t>, deal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with ambiguity and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operate </w:t>
            </w:r>
            <w:r w:rsidR="002D1246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within a dynamic environment 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>under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constantly changing circumstances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685" w:type="dxa"/>
            <w:shd w:val="clear" w:color="auto" w:fill="auto"/>
          </w:tcPr>
          <w:p w14:paraId="5516C7AC" w14:textId="13027619" w:rsidR="005F060E" w:rsidRPr="00F82ECE" w:rsidRDefault="009D718D" w:rsidP="00D46DF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ourceful, a</w:t>
            </w:r>
            <w:r w:rsidR="00F82ECE" w:rsidRPr="00F82ECE">
              <w:rPr>
                <w:rFonts w:asciiTheme="minorHAnsi" w:hAnsiTheme="minorHAnsi" w:cstheme="minorHAnsi"/>
                <w:sz w:val="22"/>
                <w:szCs w:val="22"/>
              </w:rPr>
              <w:t>ble to deal with unplanned</w:t>
            </w:r>
            <w:r w:rsidR="007179E1">
              <w:rPr>
                <w:rFonts w:asciiTheme="minorHAnsi" w:hAnsiTheme="minorHAnsi" w:cstheme="minorHAnsi"/>
                <w:sz w:val="22"/>
                <w:szCs w:val="22"/>
              </w:rPr>
              <w:t xml:space="preserve"> occurrences, ability to mitigate</w:t>
            </w:r>
            <w:r w:rsidR="00863F84">
              <w:rPr>
                <w:rFonts w:asciiTheme="minorHAnsi" w:hAnsiTheme="minorHAnsi" w:cstheme="minorHAnsi"/>
                <w:sz w:val="22"/>
                <w:szCs w:val="22"/>
              </w:rPr>
              <w:t xml:space="preserve"> their consequences by</w:t>
            </w:r>
            <w:r w:rsidR="00F82ECE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63F84">
              <w:rPr>
                <w:rFonts w:asciiTheme="minorHAnsi" w:hAnsiTheme="minorHAnsi" w:cstheme="minorHAnsi"/>
                <w:sz w:val="22"/>
                <w:szCs w:val="22"/>
              </w:rPr>
              <w:t>finding alternative solutions</w:t>
            </w:r>
            <w:r w:rsidR="00E87130">
              <w:rPr>
                <w:rFonts w:asciiTheme="minorHAnsi" w:hAnsiTheme="minorHAnsi" w:cstheme="minorHAnsi"/>
                <w:sz w:val="22"/>
                <w:szCs w:val="22"/>
              </w:rPr>
              <w:t xml:space="preserve"> where possible to minimize disruption</w:t>
            </w:r>
          </w:p>
        </w:tc>
      </w:tr>
      <w:tr w:rsidR="005F060E" w:rsidRPr="00F82ECE" w14:paraId="392DDAAF" w14:textId="77777777" w:rsidTr="005F060E">
        <w:trPr>
          <w:trHeight w:val="680"/>
        </w:trPr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4CF67D97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3CEF4F" w14:textId="77777777" w:rsidR="005F060E" w:rsidRPr="00F82ECE" w:rsidRDefault="005F060E" w:rsidP="005F060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Confidentiality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– awareness </w:t>
            </w:r>
            <w:r w:rsidR="00C806A0"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and appreciation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of the importance of confidentiality.</w:t>
            </w:r>
          </w:p>
        </w:tc>
        <w:tc>
          <w:tcPr>
            <w:tcW w:w="3685" w:type="dxa"/>
            <w:shd w:val="clear" w:color="auto" w:fill="auto"/>
          </w:tcPr>
          <w:p w14:paraId="67B5814A" w14:textId="77777777" w:rsidR="005F060E" w:rsidRPr="00F82ECE" w:rsidRDefault="005F060E" w:rsidP="00D46DF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F060E" w:rsidRPr="00F82ECE" w14:paraId="64460047" w14:textId="77777777" w:rsidTr="005338DF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2F2B4D82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29B07C17" w14:textId="7465C43B" w:rsidR="005F060E" w:rsidRPr="00F82ECE" w:rsidRDefault="005F060E" w:rsidP="0046371E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Planning and organisation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- able to work on own initiative, </w:t>
            </w:r>
            <w:proofErr w:type="spellStart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prioritise</w:t>
            </w:r>
            <w:proofErr w:type="spellEnd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workload, plan activities </w:t>
            </w:r>
            <w:proofErr w:type="gramStart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taking into account</w:t>
            </w:r>
            <w:proofErr w:type="gramEnd"/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deadlines, resources and prescribed milestones.</w:t>
            </w:r>
          </w:p>
        </w:tc>
        <w:tc>
          <w:tcPr>
            <w:tcW w:w="3685" w:type="dxa"/>
            <w:shd w:val="clear" w:color="auto" w:fill="auto"/>
          </w:tcPr>
          <w:p w14:paraId="72954A08" w14:textId="55972979" w:rsidR="005F060E" w:rsidRPr="00F82ECE" w:rsidRDefault="005F060E" w:rsidP="00C12EF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F060E" w:rsidRPr="00F82ECE" w14:paraId="4F3B6FF2" w14:textId="77777777" w:rsidTr="004A705A">
        <w:tc>
          <w:tcPr>
            <w:tcW w:w="1843" w:type="dxa"/>
            <w:vMerge/>
            <w:tcBorders>
              <w:left w:val="nil"/>
              <w:right w:val="single" w:sz="4" w:space="0" w:color="auto"/>
            </w:tcBorders>
          </w:tcPr>
          <w:p w14:paraId="6C8588DE" w14:textId="77777777" w:rsidR="005F060E" w:rsidRPr="00F82ECE" w:rsidRDefault="005F060E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522C3E2E" w14:textId="6940C761" w:rsidR="005F060E" w:rsidRPr="00130787" w:rsidRDefault="005F060E" w:rsidP="00130787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cision making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– able to take independent action where necessary in line with policies and procedures.</w:t>
            </w:r>
          </w:p>
        </w:tc>
        <w:tc>
          <w:tcPr>
            <w:tcW w:w="3685" w:type="dxa"/>
            <w:shd w:val="clear" w:color="auto" w:fill="auto"/>
          </w:tcPr>
          <w:p w14:paraId="565FE04F" w14:textId="4BD0A209" w:rsidR="00D90848" w:rsidRPr="00D90848" w:rsidRDefault="00D90848" w:rsidP="00D9084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90848">
              <w:rPr>
                <w:rFonts w:asciiTheme="minorHAnsi" w:hAnsiTheme="minorHAnsi" w:cstheme="minorHAnsi"/>
                <w:sz w:val="22"/>
                <w:szCs w:val="22"/>
              </w:rPr>
              <w:t xml:space="preserve">Ability to interpret and troubleshoot </w:t>
            </w:r>
            <w:r w:rsidR="00567FBD">
              <w:rPr>
                <w:rFonts w:asciiTheme="minorHAnsi" w:hAnsiTheme="minorHAnsi" w:cstheme="minorHAnsi"/>
                <w:sz w:val="22"/>
                <w:szCs w:val="22"/>
              </w:rPr>
              <w:t>assay</w:t>
            </w:r>
            <w:r w:rsidRPr="00D90848">
              <w:rPr>
                <w:rFonts w:asciiTheme="minorHAnsi" w:hAnsiTheme="minorHAnsi" w:cstheme="minorHAnsi"/>
                <w:sz w:val="22"/>
                <w:szCs w:val="22"/>
              </w:rPr>
              <w:t xml:space="preserve"> results.</w:t>
            </w:r>
          </w:p>
          <w:p w14:paraId="065A3F4F" w14:textId="372D1ACE" w:rsidR="005F060E" w:rsidRPr="00F82ECE" w:rsidRDefault="00D90848" w:rsidP="00D90848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90848">
              <w:rPr>
                <w:rFonts w:asciiTheme="minorHAnsi" w:hAnsiTheme="minorHAnsi" w:cstheme="minorHAnsi"/>
                <w:sz w:val="22"/>
                <w:szCs w:val="22"/>
              </w:rPr>
              <w:t>Able to assess, identify and rectify equipment problems.</w:t>
            </w:r>
          </w:p>
        </w:tc>
      </w:tr>
      <w:tr w:rsidR="006301B3" w:rsidRPr="00F82ECE" w14:paraId="73EABF33" w14:textId="77777777" w:rsidTr="00C51A9D">
        <w:tc>
          <w:tcPr>
            <w:tcW w:w="1843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3642843C" w14:textId="77777777" w:rsidR="006301B3" w:rsidRPr="00F82ECE" w:rsidRDefault="006301B3" w:rsidP="005D27B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078C9A35" w14:textId="48F50838" w:rsidR="00AE58FD" w:rsidRPr="00AE58FD" w:rsidRDefault="00AE58FD" w:rsidP="00AE58F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AE58FD">
              <w:rPr>
                <w:rFonts w:asciiTheme="minorHAnsi" w:hAnsiTheme="minorHAnsi" w:cstheme="minorHAnsi"/>
                <w:b/>
                <w:sz w:val="22"/>
                <w:szCs w:val="22"/>
              </w:rPr>
              <w:t>Flexibility</w:t>
            </w:r>
            <w:r w:rsidRPr="00AE58FD">
              <w:rPr>
                <w:rFonts w:asciiTheme="minorHAnsi" w:hAnsiTheme="minorHAnsi" w:cstheme="minorHAnsi"/>
                <w:sz w:val="22"/>
                <w:szCs w:val="22"/>
              </w:rPr>
              <w:t xml:space="preserve"> – ability to adapt and work effectively with a variety of situations</w:t>
            </w:r>
            <w:r w:rsidR="00E871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="00E87130">
              <w:rPr>
                <w:rFonts w:asciiTheme="minorHAnsi" w:hAnsiTheme="minorHAnsi" w:cstheme="minorHAnsi"/>
                <w:sz w:val="22"/>
                <w:szCs w:val="22"/>
              </w:rPr>
              <w:t xml:space="preserve">or </w:t>
            </w:r>
            <w:r w:rsidRPr="00AE58FD">
              <w:rPr>
                <w:rFonts w:asciiTheme="minorHAnsi" w:hAnsiTheme="minorHAnsi" w:cstheme="minorHAnsi"/>
                <w:sz w:val="22"/>
                <w:szCs w:val="22"/>
              </w:rPr>
              <w:t xml:space="preserve"> individuals</w:t>
            </w:r>
            <w:proofErr w:type="gramEnd"/>
            <w:r w:rsidRPr="00AE58FD">
              <w:rPr>
                <w:rFonts w:asciiTheme="minorHAnsi" w:hAnsiTheme="minorHAnsi" w:cstheme="minorHAnsi"/>
                <w:sz w:val="22"/>
                <w:szCs w:val="22"/>
              </w:rPr>
              <w:t xml:space="preserve"> . </w:t>
            </w:r>
          </w:p>
          <w:p w14:paraId="61C01CFB" w14:textId="4D7D1F96" w:rsidR="006301B3" w:rsidRPr="00F82ECE" w:rsidRDefault="006301B3" w:rsidP="00AE58FD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shd w:val="clear" w:color="auto" w:fill="auto"/>
          </w:tcPr>
          <w:p w14:paraId="2224AC17" w14:textId="63F7A7ED" w:rsidR="006301B3" w:rsidRPr="00F82ECE" w:rsidRDefault="00AE58FD" w:rsidP="00C12EF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AE58FD">
              <w:rPr>
                <w:rFonts w:asciiTheme="minorHAnsi" w:hAnsiTheme="minorHAnsi" w:cstheme="minorHAnsi"/>
                <w:sz w:val="22"/>
                <w:szCs w:val="22"/>
              </w:rPr>
              <w:t>Able to understand and appreciate different and opposing perspectives on an issue and to adapt an approach as the situation changes.</w:t>
            </w:r>
          </w:p>
        </w:tc>
      </w:tr>
      <w:tr w:rsidR="006301B3" w:rsidRPr="00F82ECE" w14:paraId="49F5BD05" w14:textId="77777777" w:rsidTr="00C51A9D">
        <w:trPr>
          <w:trHeight w:val="1134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B6075C" w14:textId="77777777" w:rsidR="006301B3" w:rsidRPr="00F82ECE" w:rsidRDefault="006301B3" w:rsidP="00C12EF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ther skills 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>(please specify)</w:t>
            </w:r>
          </w:p>
        </w:tc>
        <w:tc>
          <w:tcPr>
            <w:tcW w:w="4253" w:type="dxa"/>
            <w:tcBorders>
              <w:left w:val="single" w:sz="4" w:space="0" w:color="auto"/>
            </w:tcBorders>
            <w:shd w:val="clear" w:color="auto" w:fill="auto"/>
          </w:tcPr>
          <w:p w14:paraId="55450367" w14:textId="77777777" w:rsidR="006301B3" w:rsidRPr="00F82ECE" w:rsidRDefault="006301B3" w:rsidP="005F06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</w:tcPr>
          <w:p w14:paraId="53A05BFC" w14:textId="77777777" w:rsidR="006301B3" w:rsidRPr="00F82ECE" w:rsidRDefault="006301B3" w:rsidP="00C12EF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301B3" w:rsidRPr="00F82ECE" w14:paraId="4C6D7E9F" w14:textId="77777777" w:rsidTr="005F060E">
        <w:trPr>
          <w:trHeight w:val="112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6146EC" w14:textId="77777777" w:rsidR="006301B3" w:rsidRPr="00F82ECE" w:rsidRDefault="006301B3" w:rsidP="00C12EFC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82ECE">
              <w:rPr>
                <w:rFonts w:asciiTheme="minorHAnsi" w:hAnsiTheme="minorHAnsi" w:cstheme="minorHAnsi"/>
                <w:b/>
                <w:sz w:val="22"/>
                <w:szCs w:val="22"/>
              </w:rPr>
              <w:t>Other requirements</w:t>
            </w:r>
            <w:r w:rsidRPr="00F82ECE">
              <w:rPr>
                <w:rFonts w:asciiTheme="minorHAnsi" w:hAnsiTheme="minorHAnsi" w:cstheme="minorHAnsi"/>
                <w:sz w:val="22"/>
                <w:szCs w:val="22"/>
              </w:rPr>
              <w:t xml:space="preserve"> (please specify)</w:t>
            </w:r>
          </w:p>
        </w:tc>
        <w:tc>
          <w:tcPr>
            <w:tcW w:w="793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5EAD154" w14:textId="55C19AF3" w:rsidR="006301B3" w:rsidRPr="00F82ECE" w:rsidRDefault="002A22DE" w:rsidP="00C37B90">
            <w:pPr>
              <w:pStyle w:val="Header"/>
              <w:tabs>
                <w:tab w:val="clear" w:pos="4153"/>
                <w:tab w:val="clear" w:pos="8306"/>
              </w:tabs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  <w:t>Flexible working approach</w:t>
            </w:r>
          </w:p>
        </w:tc>
      </w:tr>
    </w:tbl>
    <w:p w14:paraId="1F9F8463" w14:textId="77777777" w:rsidR="005B1898" w:rsidRPr="00F82ECE" w:rsidRDefault="005B1898" w:rsidP="00ED3DC7">
      <w:pPr>
        <w:rPr>
          <w:rFonts w:asciiTheme="minorHAnsi" w:hAnsiTheme="minorHAnsi" w:cstheme="minorHAnsi"/>
          <w:sz w:val="22"/>
          <w:szCs w:val="22"/>
        </w:rPr>
      </w:pPr>
    </w:p>
    <w:sectPr w:rsidR="005B1898" w:rsidRPr="00F82ECE" w:rsidSect="005F060E">
      <w:footerReference w:type="default" r:id="rId12"/>
      <w:pgSz w:w="11907" w:h="16840" w:code="9"/>
      <w:pgMar w:top="851" w:right="1417" w:bottom="567" w:left="1440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F1ED3" w14:textId="77777777" w:rsidR="001C4054" w:rsidRDefault="001C4054">
      <w:r>
        <w:separator/>
      </w:r>
    </w:p>
  </w:endnote>
  <w:endnote w:type="continuationSeparator" w:id="0">
    <w:p w14:paraId="441CA898" w14:textId="77777777" w:rsidR="001C4054" w:rsidRDefault="001C4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2F2DC" w14:textId="16C0AA9A" w:rsidR="00913E47" w:rsidRPr="00690802" w:rsidRDefault="001C3EBD" w:rsidP="00690802">
    <w:pPr>
      <w:pStyle w:val="Footer"/>
      <w:jc w:val="right"/>
      <w:rPr>
        <w:rFonts w:ascii="Calibri" w:hAnsi="Calibri" w:cs="Calibri"/>
        <w:b/>
        <w:color w:val="78A22F"/>
        <w:sz w:val="16"/>
        <w:szCs w:val="16"/>
      </w:rPr>
    </w:pPr>
    <w:r>
      <w:rPr>
        <w:rFonts w:ascii="Calibri" w:hAnsi="Calibri" w:cs="Calibri"/>
        <w:b/>
        <w:color w:val="78A22F"/>
        <w:sz w:val="16"/>
        <w:szCs w:val="16"/>
      </w:rPr>
      <w:t>Research Assistant</w:t>
    </w:r>
    <w:r w:rsidR="00913E47">
      <w:rPr>
        <w:rFonts w:ascii="Calibri" w:hAnsi="Calibri" w:cs="Calibri"/>
        <w:b/>
        <w:color w:val="78A22F"/>
        <w:sz w:val="16"/>
        <w:szCs w:val="16"/>
      </w:rPr>
      <w:t xml:space="preserve"> </w:t>
    </w:r>
    <w:r w:rsidR="005F060E" w:rsidRPr="005F060E">
      <w:rPr>
        <w:rFonts w:ascii="Calibri" w:hAnsi="Calibri" w:cs="Calibri"/>
        <w:b/>
        <w:color w:val="78A22F"/>
        <w:sz w:val="16"/>
        <w:szCs w:val="16"/>
      </w:rPr>
      <w:t xml:space="preserve">Page </w: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begin"/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instrText xml:space="preserve"> PAGE  \* Arabic  \* MERGEFORMAT </w:instrTex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separate"/>
    </w:r>
    <w:r w:rsidR="002162B0">
      <w:rPr>
        <w:rFonts w:ascii="Calibri" w:hAnsi="Calibri" w:cs="Calibri"/>
        <w:b/>
        <w:bCs/>
        <w:noProof/>
        <w:color w:val="78A22F"/>
        <w:sz w:val="16"/>
        <w:szCs w:val="16"/>
      </w:rPr>
      <w:t>3</w: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end"/>
    </w:r>
    <w:r w:rsidR="005F060E" w:rsidRPr="005F060E">
      <w:rPr>
        <w:rFonts w:ascii="Calibri" w:hAnsi="Calibri" w:cs="Calibri"/>
        <w:b/>
        <w:color w:val="78A22F"/>
        <w:sz w:val="16"/>
        <w:szCs w:val="16"/>
      </w:rPr>
      <w:t xml:space="preserve"> of </w: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begin"/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instrText xml:space="preserve"> NUMPAGES  \* Arabic  \* MERGEFORMAT </w:instrTex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separate"/>
    </w:r>
    <w:r w:rsidR="002162B0">
      <w:rPr>
        <w:rFonts w:ascii="Calibri" w:hAnsi="Calibri" w:cs="Calibri"/>
        <w:b/>
        <w:bCs/>
        <w:noProof/>
        <w:color w:val="78A22F"/>
        <w:sz w:val="16"/>
        <w:szCs w:val="16"/>
      </w:rPr>
      <w:t>3</w:t>
    </w:r>
    <w:r w:rsidR="005F060E" w:rsidRPr="005F060E">
      <w:rPr>
        <w:rFonts w:ascii="Calibri" w:hAnsi="Calibri" w:cs="Calibri"/>
        <w:b/>
        <w:bCs/>
        <w:color w:val="78A22F"/>
        <w:sz w:val="16"/>
        <w:szCs w:val="16"/>
      </w:rPr>
      <w:fldChar w:fldCharType="end"/>
    </w:r>
    <w:r w:rsidR="005F060E">
      <w:rPr>
        <w:rFonts w:ascii="Calibri" w:hAnsi="Calibri" w:cs="Calibri"/>
        <w:b/>
        <w:bCs/>
        <w:color w:val="78A22F"/>
        <w:sz w:val="16"/>
        <w:szCs w:val="16"/>
      </w:rPr>
      <w:t xml:space="preserve">    </w:t>
    </w:r>
    <w:r w:rsidR="00011D3E">
      <w:rPr>
        <w:rFonts w:ascii="Calibri" w:hAnsi="Calibri" w:cs="Calibri"/>
        <w:b/>
        <w:color w:val="78A22F"/>
        <w:sz w:val="16"/>
        <w:szCs w:val="16"/>
      </w:rPr>
      <w:t>Dec 21</w:t>
    </w:r>
  </w:p>
  <w:p w14:paraId="5CEBA92D" w14:textId="77777777" w:rsidR="00913E47" w:rsidRDefault="00913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3B1EA" w14:textId="77777777" w:rsidR="001C4054" w:rsidRDefault="001C4054">
      <w:r>
        <w:separator/>
      </w:r>
    </w:p>
  </w:footnote>
  <w:footnote w:type="continuationSeparator" w:id="0">
    <w:p w14:paraId="1C1177C9" w14:textId="77777777" w:rsidR="001C4054" w:rsidRDefault="001C40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D05FB"/>
    <w:multiLevelType w:val="hybridMultilevel"/>
    <w:tmpl w:val="5CAA72B2"/>
    <w:lvl w:ilvl="0" w:tplc="C3D8CD78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44953"/>
    <w:multiLevelType w:val="hybridMultilevel"/>
    <w:tmpl w:val="8892D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27868"/>
    <w:multiLevelType w:val="hybridMultilevel"/>
    <w:tmpl w:val="FE745844"/>
    <w:lvl w:ilvl="0" w:tplc="3378CA62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9568B"/>
    <w:multiLevelType w:val="hybridMultilevel"/>
    <w:tmpl w:val="7FB836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30F00"/>
    <w:multiLevelType w:val="hybridMultilevel"/>
    <w:tmpl w:val="66983442"/>
    <w:lvl w:ilvl="0" w:tplc="3378CA62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C313F"/>
    <w:multiLevelType w:val="hybridMultilevel"/>
    <w:tmpl w:val="0BC295A0"/>
    <w:lvl w:ilvl="0" w:tplc="2A0452B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D03E8"/>
    <w:multiLevelType w:val="hybridMultilevel"/>
    <w:tmpl w:val="20E65B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63955"/>
    <w:multiLevelType w:val="hybridMultilevel"/>
    <w:tmpl w:val="4C107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C7487"/>
    <w:multiLevelType w:val="multilevel"/>
    <w:tmpl w:val="FE74584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95DB5"/>
    <w:multiLevelType w:val="hybridMultilevel"/>
    <w:tmpl w:val="6952D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6A6545"/>
    <w:multiLevelType w:val="hybridMultilevel"/>
    <w:tmpl w:val="B3AC7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BD2523"/>
    <w:multiLevelType w:val="hybridMultilevel"/>
    <w:tmpl w:val="E45084F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9677BD"/>
    <w:multiLevelType w:val="hybridMultilevel"/>
    <w:tmpl w:val="9F2A8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CE5179"/>
    <w:multiLevelType w:val="hybridMultilevel"/>
    <w:tmpl w:val="9F5E3F3E"/>
    <w:lvl w:ilvl="0" w:tplc="2A0452B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060B5"/>
    <w:multiLevelType w:val="hybridMultilevel"/>
    <w:tmpl w:val="7266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26278"/>
    <w:multiLevelType w:val="hybridMultilevel"/>
    <w:tmpl w:val="D4C074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E47D6"/>
    <w:multiLevelType w:val="hybridMultilevel"/>
    <w:tmpl w:val="F904940C"/>
    <w:lvl w:ilvl="0" w:tplc="B5C4C39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05041"/>
    <w:multiLevelType w:val="hybridMultilevel"/>
    <w:tmpl w:val="3732D7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676576"/>
    <w:multiLevelType w:val="hybridMultilevel"/>
    <w:tmpl w:val="550AC1D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94BA9"/>
    <w:multiLevelType w:val="hybridMultilevel"/>
    <w:tmpl w:val="BA4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8"/>
  </w:num>
  <w:num w:numId="5">
    <w:abstractNumId w:val="5"/>
  </w:num>
  <w:num w:numId="6">
    <w:abstractNumId w:val="13"/>
  </w:num>
  <w:num w:numId="7">
    <w:abstractNumId w:val="3"/>
  </w:num>
  <w:num w:numId="8">
    <w:abstractNumId w:val="6"/>
  </w:num>
  <w:num w:numId="9">
    <w:abstractNumId w:val="18"/>
  </w:num>
  <w:num w:numId="10">
    <w:abstractNumId w:val="11"/>
  </w:num>
  <w:num w:numId="11">
    <w:abstractNumId w:val="15"/>
  </w:num>
  <w:num w:numId="12">
    <w:abstractNumId w:val="17"/>
  </w:num>
  <w:num w:numId="13">
    <w:abstractNumId w:val="7"/>
  </w:num>
  <w:num w:numId="14">
    <w:abstractNumId w:val="16"/>
  </w:num>
  <w:num w:numId="15">
    <w:abstractNumId w:val="1"/>
  </w:num>
  <w:num w:numId="16">
    <w:abstractNumId w:val="19"/>
  </w:num>
  <w:num w:numId="17">
    <w:abstractNumId w:val="9"/>
  </w:num>
  <w:num w:numId="18">
    <w:abstractNumId w:val="12"/>
  </w:num>
  <w:num w:numId="19">
    <w:abstractNumId w:val="1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Y2MDE3NDc0MTVX0lEKTi0uzszPAykwrgUAj0oOiiwAAAA="/>
  </w:docVars>
  <w:rsids>
    <w:rsidRoot w:val="000A2B3D"/>
    <w:rsid w:val="00000CFE"/>
    <w:rsid w:val="00007086"/>
    <w:rsid w:val="00011D3E"/>
    <w:rsid w:val="00016824"/>
    <w:rsid w:val="00022E99"/>
    <w:rsid w:val="0002464D"/>
    <w:rsid w:val="00036DF4"/>
    <w:rsid w:val="00037895"/>
    <w:rsid w:val="00055B34"/>
    <w:rsid w:val="00057404"/>
    <w:rsid w:val="00057A87"/>
    <w:rsid w:val="00065E2E"/>
    <w:rsid w:val="000928F4"/>
    <w:rsid w:val="00096162"/>
    <w:rsid w:val="000A075E"/>
    <w:rsid w:val="000A2B3D"/>
    <w:rsid w:val="000A44C7"/>
    <w:rsid w:val="000A572F"/>
    <w:rsid w:val="000C4270"/>
    <w:rsid w:val="000D479F"/>
    <w:rsid w:val="000F5F8A"/>
    <w:rsid w:val="00107CA8"/>
    <w:rsid w:val="001224BC"/>
    <w:rsid w:val="00130276"/>
    <w:rsid w:val="00130787"/>
    <w:rsid w:val="00142BA4"/>
    <w:rsid w:val="001442B5"/>
    <w:rsid w:val="00153E6A"/>
    <w:rsid w:val="00156904"/>
    <w:rsid w:val="0016647B"/>
    <w:rsid w:val="001813CC"/>
    <w:rsid w:val="001868DA"/>
    <w:rsid w:val="00186D96"/>
    <w:rsid w:val="00192AE9"/>
    <w:rsid w:val="00192D70"/>
    <w:rsid w:val="001964CE"/>
    <w:rsid w:val="001A4807"/>
    <w:rsid w:val="001B0A05"/>
    <w:rsid w:val="001B1959"/>
    <w:rsid w:val="001B2025"/>
    <w:rsid w:val="001B248B"/>
    <w:rsid w:val="001B37C9"/>
    <w:rsid w:val="001B4AB4"/>
    <w:rsid w:val="001C3EBD"/>
    <w:rsid w:val="001C4054"/>
    <w:rsid w:val="001C45A8"/>
    <w:rsid w:val="001D3FE4"/>
    <w:rsid w:val="001E2BC0"/>
    <w:rsid w:val="001E772E"/>
    <w:rsid w:val="001F10EE"/>
    <w:rsid w:val="002074A4"/>
    <w:rsid w:val="002128EF"/>
    <w:rsid w:val="002162B0"/>
    <w:rsid w:val="0023377D"/>
    <w:rsid w:val="002521E7"/>
    <w:rsid w:val="0026537F"/>
    <w:rsid w:val="002673B4"/>
    <w:rsid w:val="002723FB"/>
    <w:rsid w:val="00272514"/>
    <w:rsid w:val="002728BA"/>
    <w:rsid w:val="002743C1"/>
    <w:rsid w:val="00286CC1"/>
    <w:rsid w:val="0029163C"/>
    <w:rsid w:val="00293CB6"/>
    <w:rsid w:val="00296142"/>
    <w:rsid w:val="002A22DE"/>
    <w:rsid w:val="002B3A4E"/>
    <w:rsid w:val="002C1096"/>
    <w:rsid w:val="002C1448"/>
    <w:rsid w:val="002D1246"/>
    <w:rsid w:val="002D1300"/>
    <w:rsid w:val="002D2007"/>
    <w:rsid w:val="002D4971"/>
    <w:rsid w:val="002E79AC"/>
    <w:rsid w:val="002F2629"/>
    <w:rsid w:val="003236A4"/>
    <w:rsid w:val="00325DBD"/>
    <w:rsid w:val="00333AF5"/>
    <w:rsid w:val="00341D89"/>
    <w:rsid w:val="00354B21"/>
    <w:rsid w:val="00370F84"/>
    <w:rsid w:val="003735ED"/>
    <w:rsid w:val="00391DDA"/>
    <w:rsid w:val="00392144"/>
    <w:rsid w:val="00395538"/>
    <w:rsid w:val="003A2E3F"/>
    <w:rsid w:val="003B37C7"/>
    <w:rsid w:val="003B51B1"/>
    <w:rsid w:val="003B7921"/>
    <w:rsid w:val="003B7D7C"/>
    <w:rsid w:val="003D1461"/>
    <w:rsid w:val="003D3853"/>
    <w:rsid w:val="003F5227"/>
    <w:rsid w:val="00422A4F"/>
    <w:rsid w:val="00433C76"/>
    <w:rsid w:val="00433F5E"/>
    <w:rsid w:val="004503BD"/>
    <w:rsid w:val="004622DF"/>
    <w:rsid w:val="0046371E"/>
    <w:rsid w:val="00463F62"/>
    <w:rsid w:val="00470E7C"/>
    <w:rsid w:val="004841F6"/>
    <w:rsid w:val="004854E1"/>
    <w:rsid w:val="00487B66"/>
    <w:rsid w:val="00491581"/>
    <w:rsid w:val="004A1916"/>
    <w:rsid w:val="004A52B9"/>
    <w:rsid w:val="004D0A18"/>
    <w:rsid w:val="004D7982"/>
    <w:rsid w:val="004E6434"/>
    <w:rsid w:val="004F0D47"/>
    <w:rsid w:val="004F5126"/>
    <w:rsid w:val="0050167C"/>
    <w:rsid w:val="0050596A"/>
    <w:rsid w:val="005370DD"/>
    <w:rsid w:val="005626CA"/>
    <w:rsid w:val="00563131"/>
    <w:rsid w:val="00567284"/>
    <w:rsid w:val="00567FBD"/>
    <w:rsid w:val="005730EA"/>
    <w:rsid w:val="00574DAF"/>
    <w:rsid w:val="005A1869"/>
    <w:rsid w:val="005A5403"/>
    <w:rsid w:val="005B1898"/>
    <w:rsid w:val="005C1C76"/>
    <w:rsid w:val="005D27BB"/>
    <w:rsid w:val="005E03C5"/>
    <w:rsid w:val="005E216A"/>
    <w:rsid w:val="005E35DD"/>
    <w:rsid w:val="005E7C5A"/>
    <w:rsid w:val="005F060E"/>
    <w:rsid w:val="005F2FD1"/>
    <w:rsid w:val="00604B88"/>
    <w:rsid w:val="006054D3"/>
    <w:rsid w:val="00605FDA"/>
    <w:rsid w:val="00614C9E"/>
    <w:rsid w:val="006220F2"/>
    <w:rsid w:val="006242FE"/>
    <w:rsid w:val="0062571E"/>
    <w:rsid w:val="006301B3"/>
    <w:rsid w:val="00635215"/>
    <w:rsid w:val="006363EC"/>
    <w:rsid w:val="006427B6"/>
    <w:rsid w:val="006507A8"/>
    <w:rsid w:val="00661AF4"/>
    <w:rsid w:val="00662AA1"/>
    <w:rsid w:val="00662D0B"/>
    <w:rsid w:val="006670E8"/>
    <w:rsid w:val="00667841"/>
    <w:rsid w:val="0067298C"/>
    <w:rsid w:val="00690802"/>
    <w:rsid w:val="006943A8"/>
    <w:rsid w:val="0069476D"/>
    <w:rsid w:val="00696B9F"/>
    <w:rsid w:val="006A4179"/>
    <w:rsid w:val="006A79CA"/>
    <w:rsid w:val="006F0261"/>
    <w:rsid w:val="00710628"/>
    <w:rsid w:val="007160CD"/>
    <w:rsid w:val="007179E1"/>
    <w:rsid w:val="00720F76"/>
    <w:rsid w:val="00725705"/>
    <w:rsid w:val="007379D8"/>
    <w:rsid w:val="007533A1"/>
    <w:rsid w:val="007535F2"/>
    <w:rsid w:val="007567D9"/>
    <w:rsid w:val="0076220D"/>
    <w:rsid w:val="00773747"/>
    <w:rsid w:val="00777045"/>
    <w:rsid w:val="00780555"/>
    <w:rsid w:val="0078174C"/>
    <w:rsid w:val="007864E8"/>
    <w:rsid w:val="00797C69"/>
    <w:rsid w:val="007B17C0"/>
    <w:rsid w:val="007B1999"/>
    <w:rsid w:val="007B65E2"/>
    <w:rsid w:val="007D10C8"/>
    <w:rsid w:val="007E5F22"/>
    <w:rsid w:val="007F5369"/>
    <w:rsid w:val="008019C0"/>
    <w:rsid w:val="008031F0"/>
    <w:rsid w:val="00810202"/>
    <w:rsid w:val="00814A0F"/>
    <w:rsid w:val="00833CB7"/>
    <w:rsid w:val="00834674"/>
    <w:rsid w:val="008347D5"/>
    <w:rsid w:val="00836271"/>
    <w:rsid w:val="008458CD"/>
    <w:rsid w:val="00845F89"/>
    <w:rsid w:val="008524A1"/>
    <w:rsid w:val="00863F84"/>
    <w:rsid w:val="0089045F"/>
    <w:rsid w:val="0089080A"/>
    <w:rsid w:val="008A4F5B"/>
    <w:rsid w:val="008B1C28"/>
    <w:rsid w:val="008D2F1F"/>
    <w:rsid w:val="008D521C"/>
    <w:rsid w:val="008E36EC"/>
    <w:rsid w:val="008E718B"/>
    <w:rsid w:val="008F67CF"/>
    <w:rsid w:val="008F72DD"/>
    <w:rsid w:val="009018AB"/>
    <w:rsid w:val="00904AB5"/>
    <w:rsid w:val="00905FD6"/>
    <w:rsid w:val="0090662A"/>
    <w:rsid w:val="00913E47"/>
    <w:rsid w:val="0091405D"/>
    <w:rsid w:val="00915711"/>
    <w:rsid w:val="0094213A"/>
    <w:rsid w:val="00946974"/>
    <w:rsid w:val="00947E1F"/>
    <w:rsid w:val="0095013B"/>
    <w:rsid w:val="009510F9"/>
    <w:rsid w:val="00957DF2"/>
    <w:rsid w:val="00965B95"/>
    <w:rsid w:val="009758F0"/>
    <w:rsid w:val="00993180"/>
    <w:rsid w:val="00997690"/>
    <w:rsid w:val="009A6A46"/>
    <w:rsid w:val="009B35DB"/>
    <w:rsid w:val="009B5EC6"/>
    <w:rsid w:val="009B6C68"/>
    <w:rsid w:val="009D0666"/>
    <w:rsid w:val="009D718D"/>
    <w:rsid w:val="009E234E"/>
    <w:rsid w:val="00A0274F"/>
    <w:rsid w:val="00A03052"/>
    <w:rsid w:val="00A10D77"/>
    <w:rsid w:val="00A20E6E"/>
    <w:rsid w:val="00A232C1"/>
    <w:rsid w:val="00A255A7"/>
    <w:rsid w:val="00A335BC"/>
    <w:rsid w:val="00A427D0"/>
    <w:rsid w:val="00A47AEB"/>
    <w:rsid w:val="00A60DEC"/>
    <w:rsid w:val="00A61E05"/>
    <w:rsid w:val="00A63D78"/>
    <w:rsid w:val="00A661B2"/>
    <w:rsid w:val="00A75CD0"/>
    <w:rsid w:val="00A77596"/>
    <w:rsid w:val="00A9130F"/>
    <w:rsid w:val="00A941E0"/>
    <w:rsid w:val="00AC212E"/>
    <w:rsid w:val="00AD64FA"/>
    <w:rsid w:val="00AE0F24"/>
    <w:rsid w:val="00AE540F"/>
    <w:rsid w:val="00AE58FD"/>
    <w:rsid w:val="00AF44CE"/>
    <w:rsid w:val="00AF6F72"/>
    <w:rsid w:val="00B0003A"/>
    <w:rsid w:val="00B06437"/>
    <w:rsid w:val="00B11943"/>
    <w:rsid w:val="00B16D9E"/>
    <w:rsid w:val="00B204DB"/>
    <w:rsid w:val="00B22C9B"/>
    <w:rsid w:val="00B245E5"/>
    <w:rsid w:val="00B24693"/>
    <w:rsid w:val="00B32FAF"/>
    <w:rsid w:val="00B36AEF"/>
    <w:rsid w:val="00B52D46"/>
    <w:rsid w:val="00B77406"/>
    <w:rsid w:val="00B815F0"/>
    <w:rsid w:val="00B83D42"/>
    <w:rsid w:val="00B85652"/>
    <w:rsid w:val="00B85C0D"/>
    <w:rsid w:val="00B85FFB"/>
    <w:rsid w:val="00B8601C"/>
    <w:rsid w:val="00B8766F"/>
    <w:rsid w:val="00B93785"/>
    <w:rsid w:val="00B940CC"/>
    <w:rsid w:val="00BA3804"/>
    <w:rsid w:val="00BA3D6A"/>
    <w:rsid w:val="00BA7708"/>
    <w:rsid w:val="00BC127B"/>
    <w:rsid w:val="00BC2DE0"/>
    <w:rsid w:val="00BC4406"/>
    <w:rsid w:val="00BC4C50"/>
    <w:rsid w:val="00BD1E70"/>
    <w:rsid w:val="00BE2C85"/>
    <w:rsid w:val="00BE5833"/>
    <w:rsid w:val="00BE6D74"/>
    <w:rsid w:val="00BF2710"/>
    <w:rsid w:val="00BF30FF"/>
    <w:rsid w:val="00C02596"/>
    <w:rsid w:val="00C04502"/>
    <w:rsid w:val="00C05502"/>
    <w:rsid w:val="00C074E9"/>
    <w:rsid w:val="00C121FA"/>
    <w:rsid w:val="00C12EFC"/>
    <w:rsid w:val="00C14A89"/>
    <w:rsid w:val="00C17858"/>
    <w:rsid w:val="00C2498A"/>
    <w:rsid w:val="00C31B42"/>
    <w:rsid w:val="00C322D8"/>
    <w:rsid w:val="00C37B90"/>
    <w:rsid w:val="00C42E1D"/>
    <w:rsid w:val="00C5342E"/>
    <w:rsid w:val="00C617C0"/>
    <w:rsid w:val="00C77151"/>
    <w:rsid w:val="00C806A0"/>
    <w:rsid w:val="00C92921"/>
    <w:rsid w:val="00CA185B"/>
    <w:rsid w:val="00CA51AE"/>
    <w:rsid w:val="00CA7219"/>
    <w:rsid w:val="00CB5B6B"/>
    <w:rsid w:val="00CC059C"/>
    <w:rsid w:val="00CC3983"/>
    <w:rsid w:val="00CD4AF6"/>
    <w:rsid w:val="00CE1D87"/>
    <w:rsid w:val="00CE4A3F"/>
    <w:rsid w:val="00CE7A60"/>
    <w:rsid w:val="00CF4572"/>
    <w:rsid w:val="00D021B4"/>
    <w:rsid w:val="00D107F5"/>
    <w:rsid w:val="00D1348F"/>
    <w:rsid w:val="00D139CB"/>
    <w:rsid w:val="00D17C5C"/>
    <w:rsid w:val="00D22C68"/>
    <w:rsid w:val="00D24731"/>
    <w:rsid w:val="00D32985"/>
    <w:rsid w:val="00D33442"/>
    <w:rsid w:val="00D427A7"/>
    <w:rsid w:val="00D46DFD"/>
    <w:rsid w:val="00D63434"/>
    <w:rsid w:val="00D71328"/>
    <w:rsid w:val="00D76F7D"/>
    <w:rsid w:val="00D81C05"/>
    <w:rsid w:val="00D83B63"/>
    <w:rsid w:val="00D870A4"/>
    <w:rsid w:val="00D87C95"/>
    <w:rsid w:val="00D90848"/>
    <w:rsid w:val="00DA365B"/>
    <w:rsid w:val="00DB2446"/>
    <w:rsid w:val="00DB2F48"/>
    <w:rsid w:val="00DC0621"/>
    <w:rsid w:val="00DC2978"/>
    <w:rsid w:val="00DC5CF6"/>
    <w:rsid w:val="00DD2249"/>
    <w:rsid w:val="00DE4474"/>
    <w:rsid w:val="00DF74BE"/>
    <w:rsid w:val="00E0480D"/>
    <w:rsid w:val="00E04834"/>
    <w:rsid w:val="00E11F70"/>
    <w:rsid w:val="00E13716"/>
    <w:rsid w:val="00E211B4"/>
    <w:rsid w:val="00E31763"/>
    <w:rsid w:val="00E5147C"/>
    <w:rsid w:val="00E5484B"/>
    <w:rsid w:val="00E56D33"/>
    <w:rsid w:val="00E64204"/>
    <w:rsid w:val="00E759AB"/>
    <w:rsid w:val="00E87130"/>
    <w:rsid w:val="00EA1FFE"/>
    <w:rsid w:val="00EA5B4D"/>
    <w:rsid w:val="00ED0E89"/>
    <w:rsid w:val="00ED1CD6"/>
    <w:rsid w:val="00ED35C9"/>
    <w:rsid w:val="00ED3DC7"/>
    <w:rsid w:val="00ED5F45"/>
    <w:rsid w:val="00EE2344"/>
    <w:rsid w:val="00EE52AD"/>
    <w:rsid w:val="00EE7712"/>
    <w:rsid w:val="00F00EEF"/>
    <w:rsid w:val="00F053E0"/>
    <w:rsid w:val="00F16960"/>
    <w:rsid w:val="00F43A19"/>
    <w:rsid w:val="00F442C7"/>
    <w:rsid w:val="00F47058"/>
    <w:rsid w:val="00F52C4A"/>
    <w:rsid w:val="00F560FF"/>
    <w:rsid w:val="00F573A9"/>
    <w:rsid w:val="00F66032"/>
    <w:rsid w:val="00F66F4F"/>
    <w:rsid w:val="00F7301A"/>
    <w:rsid w:val="00F73747"/>
    <w:rsid w:val="00F82ECE"/>
    <w:rsid w:val="00F87130"/>
    <w:rsid w:val="00F91091"/>
    <w:rsid w:val="00FA042A"/>
    <w:rsid w:val="00FE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39EA06D"/>
  <w15:docId w15:val="{B67561B8-2FFE-463B-9C1E-3A011FC78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A9130F"/>
    <w:pPr>
      <w:keepNext/>
      <w:jc w:val="center"/>
      <w:outlineLvl w:val="1"/>
    </w:pPr>
    <w:rPr>
      <w:b/>
      <w:bCs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13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074E9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121F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121F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2728BA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5B1898"/>
    <w:rPr>
      <w:b/>
      <w:bCs/>
      <w:sz w:val="24"/>
      <w:szCs w:val="24"/>
      <w:lang w:eastAsia="en-US"/>
    </w:rPr>
  </w:style>
  <w:style w:type="paragraph" w:customStyle="1" w:styleId="Default">
    <w:name w:val="Default"/>
    <w:rsid w:val="00392144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ub-heading">
    <w:name w:val="Sub-heading"/>
    <w:basedOn w:val="DefaultParagraphFont"/>
    <w:rsid w:val="002521E7"/>
    <w:rPr>
      <w:rFonts w:ascii="Times" w:hAnsi="Times"/>
      <w:b/>
      <w:noProof w:val="0"/>
      <w:sz w:val="24"/>
      <w:lang w:val="en-US"/>
    </w:rPr>
  </w:style>
  <w:style w:type="paragraph" w:styleId="BodyText">
    <w:name w:val="Body Text"/>
    <w:basedOn w:val="Normal"/>
    <w:link w:val="BodyTextChar"/>
    <w:rsid w:val="002521E7"/>
    <w:pPr>
      <w:tabs>
        <w:tab w:val="left" w:pos="-720"/>
      </w:tabs>
      <w:suppressAutoHyphens/>
    </w:pPr>
    <w:rPr>
      <w:spacing w:val="-3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2521E7"/>
    <w:rPr>
      <w:spacing w:val="-3"/>
      <w:sz w:val="22"/>
      <w:lang w:eastAsia="en-US"/>
    </w:rPr>
  </w:style>
  <w:style w:type="paragraph" w:styleId="BodyText2">
    <w:name w:val="Body Text 2"/>
    <w:basedOn w:val="Normal"/>
    <w:link w:val="BodyText2Char"/>
    <w:rsid w:val="002521E7"/>
    <w:pPr>
      <w:tabs>
        <w:tab w:val="left" w:pos="-720"/>
      </w:tabs>
      <w:suppressAutoHyphens/>
      <w:jc w:val="both"/>
    </w:pPr>
    <w:rPr>
      <w:rFonts w:ascii="Arial" w:hAnsi="Arial" w:cs="Arial"/>
      <w:spacing w:val="-3"/>
      <w:sz w:val="22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521E7"/>
    <w:rPr>
      <w:rFonts w:ascii="Arial" w:hAnsi="Arial" w:cs="Arial"/>
      <w:spacing w:val="-3"/>
      <w:sz w:val="22"/>
      <w:lang w:eastAsia="en-US"/>
    </w:rPr>
  </w:style>
  <w:style w:type="paragraph" w:styleId="BodyTextIndent">
    <w:name w:val="Body Text Indent"/>
    <w:basedOn w:val="Normal"/>
    <w:link w:val="BodyTextIndentChar"/>
    <w:rsid w:val="002521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521E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521E7"/>
    <w:pPr>
      <w:ind w:left="720"/>
      <w:contextualSpacing/>
      <w:jc w:val="both"/>
    </w:pPr>
    <w:rPr>
      <w:szCs w:val="20"/>
      <w:lang w:val="en-GB"/>
    </w:rPr>
  </w:style>
  <w:style w:type="character" w:styleId="CommentReference">
    <w:name w:val="annotation reference"/>
    <w:basedOn w:val="DefaultParagraphFont"/>
    <w:rsid w:val="00AE0F24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0F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E0F2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E0F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0F24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A0305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2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0DA88F475115438C12D68EB3B427F0" ma:contentTypeVersion="14" ma:contentTypeDescription="Create a new document." ma:contentTypeScope="" ma:versionID="855c6f954fd15ee3f234073ed38bc73e">
  <xsd:schema xmlns:xsd="http://www.w3.org/2001/XMLSchema" xmlns:xs="http://www.w3.org/2001/XMLSchema" xmlns:p="http://schemas.microsoft.com/office/2006/metadata/properties" xmlns:ns3="811da0cb-8e64-4abb-8bb1-cfa816598ee2" xmlns:ns4="280a4f18-fd1f-4528-ab7e-1995b537299c" targetNamespace="http://schemas.microsoft.com/office/2006/metadata/properties" ma:root="true" ma:fieldsID="b93f8e7fb5743cd101e24e39902042c6" ns3:_="" ns4:_="">
    <xsd:import namespace="811da0cb-8e64-4abb-8bb1-cfa816598ee2"/>
    <xsd:import namespace="280a4f18-fd1f-4528-ab7e-1995b53729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da0cb-8e64-4abb-8bb1-cfa816598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a4f18-fd1f-4528-ab7e-1995b5372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2BF939-EBC8-4DC4-A476-86E1A64D64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053ADC-2E32-46E6-A6D5-DB52E28BE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da0cb-8e64-4abb-8bb1-cfa816598ee2"/>
    <ds:schemaRef ds:uri="280a4f18-fd1f-4528-ab7e-1995b53729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1CDD5-573E-4D7D-81CB-F7E5354CB3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96C61-D5EF-4FAC-A01E-0BEB7116D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94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I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Fairhurst</dc:creator>
  <cp:lastModifiedBy>Nicola Fairhurst</cp:lastModifiedBy>
  <cp:revision>6</cp:revision>
  <cp:lastPrinted>2017-09-05T08:03:00Z</cp:lastPrinted>
  <dcterms:created xsi:type="dcterms:W3CDTF">2021-12-15T16:44:00Z</dcterms:created>
  <dcterms:modified xsi:type="dcterms:W3CDTF">2022-01-0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DA88F475115438C12D68EB3B427F0</vt:lpwstr>
  </property>
</Properties>
</file>